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интернет-ресурсы и сдел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гихаб и на ютуб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2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2"/>
        </w:numPr>
        <w:pStyle w:val="Compact"/>
      </w:pPr>
      <w:r>
        <w:t xml:space="preserve">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 Он предназначен для создания красиво оформленных текстов в обычных файлах формата TXT. Вам не нужны громоздкие процессоры вроде Word или Pages, чтобы создавать документы с жирным или курсивным начертанием, цитатами, ссылками и даже таблицами.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3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Внесем изменения информации в ссылки на интернет-ресурсы в файл имеющий путь ~/work/blog/content/authors/admin/_index.md. Добавим ссылки на источники и названия иконок из пака fab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091406"/>
            <wp:effectExtent b="0" l="0" r="0" t="0"/>
            <wp:docPr descr="Figure 1: Внесение ссылок на интернет-ресурс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несение ссылок на интернет-ресурсы</w:t>
      </w:r>
    </w:p>
    <w:bookmarkEnd w:id="0"/>
    <w:p>
      <w:pPr>
        <w:pStyle w:val="BodyText"/>
      </w:pPr>
      <w:r>
        <w:t xml:space="preserve">Теперь напишем статью по прошедшей неделе. в файле index.md, имеющем путь ~/work/blog/content/post/week3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Figure 2: Прпошедшая неде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пошедшая неделя</w:t>
      </w:r>
    </w:p>
    <w:bookmarkEnd w:id="0"/>
    <w:p>
      <w:pPr>
        <w:pStyle w:val="BodyText"/>
      </w:pPr>
      <w:r>
        <w:t xml:space="preserve">Теперь напишем статью по теме Оформление отчёта в файле index.md, имеющем путь ~/work/blog/content/post/rep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Figure 3: Оформление отчё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формление отчёта</w:t>
      </w:r>
    </w:p>
    <w:bookmarkEnd w:id="0"/>
    <w:p>
      <w:pPr>
        <w:pStyle w:val="BodyText"/>
      </w:pPr>
      <w:r>
        <w:t xml:space="preserve">Затем загрузим изменения на сайт и проверим все ли изменения были успешно внесен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Figure 4: Загрузка изменен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грузка изменений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Figure 5: Вид сай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ид сайта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второго этапа индивидуального проекта были добавлены к сайту ссылки на интернет-ресурсы и сделаны два поста.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md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Markdown и как им пользоваться</w:t>
      </w:r>
      <w:r>
        <w:t xml:space="preserve"> </w:t>
      </w:r>
      <w:r>
        <w:t xml:space="preserve">[Электронный ресурс]. 2018. URL:</w:t>
      </w:r>
      <w:r>
        <w:t xml:space="preserve"> </w:t>
      </w:r>
      <w:hyperlink r:id="rId45">
        <w:r>
          <w:rPr>
            <w:rStyle w:val="Hyperlink"/>
          </w:rPr>
          <w:t xml:space="preserve">https://lifehacker.ru/chto-takoe-markdown/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lifehacker.ru/chto-takoe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lifehacker.ru/chto-takoe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емидова Екатерина Алексеевна</dc:creator>
  <dc:language>ru-RU</dc:language>
  <cp:keywords/>
  <dcterms:created xsi:type="dcterms:W3CDTF">2023-05-18T13:44:01Z</dcterms:created>
  <dcterms:modified xsi:type="dcterms:W3CDTF">2023-05-18T13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